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15,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４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026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415,927.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659,904.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4,582,85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3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3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2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3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7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4,890,933.7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28.7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国民信托-通汇1号13期</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118,165.4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7.0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782,920.92</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6.9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784,848.3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7.1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25,576,868.44</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25,576,868.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92.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88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5,579,662.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4,726,091.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8.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998,119.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35,265.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17,392.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5,576,868.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3.12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H9中金05</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07,831.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82,449.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GC0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998,119.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87,889.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H9中金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62,606.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99,807.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79,832.0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90,834.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87,177.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PR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6,119.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842,665.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9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NbAXBuRidNgp/bZemHDvAfi1h30=" w:salt="r4MqjZGAK4238qPYZLu4O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4B441AD"/>
    <w:rsid w:val="28137BE9"/>
    <w:rsid w:val="2AA204DB"/>
    <w:rsid w:val="2D1C2743"/>
    <w:rsid w:val="2FCD2C4F"/>
    <w:rsid w:val="346742FC"/>
    <w:rsid w:val="38721494"/>
    <w:rsid w:val="394F4B22"/>
    <w:rsid w:val="3D305393"/>
    <w:rsid w:val="3EB35496"/>
    <w:rsid w:val="3F524561"/>
    <w:rsid w:val="404D7569"/>
    <w:rsid w:val="41257B3D"/>
    <w:rsid w:val="4218718A"/>
    <w:rsid w:val="46776F3C"/>
    <w:rsid w:val="47B11009"/>
    <w:rsid w:val="4ADF197E"/>
    <w:rsid w:val="4C8926F7"/>
    <w:rsid w:val="4D1108E2"/>
    <w:rsid w:val="4D740805"/>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358</c:v>
                </c:pt>
                <c:pt idx="1">
                  <c:v>1.0358</c:v>
                </c:pt>
                <c:pt idx="2">
                  <c:v>1.0357</c:v>
                </c:pt>
                <c:pt idx="3">
                  <c:v>1.0357</c:v>
                </c:pt>
                <c:pt idx="4">
                  <c:v>1.0357</c:v>
                </c:pt>
                <c:pt idx="5">
                  <c:v>1.0357</c:v>
                </c:pt>
                <c:pt idx="6">
                  <c:v>1.0357</c:v>
                </c:pt>
                <c:pt idx="7">
                  <c:v>1.0357</c:v>
                </c:pt>
                <c:pt idx="8">
                  <c:v>1.0356</c:v>
                </c:pt>
                <c:pt idx="9">
                  <c:v>1.0382</c:v>
                </c:pt>
                <c:pt idx="10">
                  <c:v>1.0385</c:v>
                </c:pt>
                <c:pt idx="11">
                  <c:v>1.0387</c:v>
                </c:pt>
                <c:pt idx="12">
                  <c:v>1.039</c:v>
                </c:pt>
                <c:pt idx="13">
                  <c:v>1.0392</c:v>
                </c:pt>
                <c:pt idx="14">
                  <c:v>1.0391</c:v>
                </c:pt>
                <c:pt idx="15">
                  <c:v>1.0391</c:v>
                </c:pt>
                <c:pt idx="16">
                  <c:v>1.0399</c:v>
                </c:pt>
                <c:pt idx="17">
                  <c:v>1.0402</c:v>
                </c:pt>
                <c:pt idx="18">
                  <c:v>1.0405</c:v>
                </c:pt>
                <c:pt idx="19">
                  <c:v>1.0408</c:v>
                </c:pt>
                <c:pt idx="20">
                  <c:v>1.0409</c:v>
                </c:pt>
                <c:pt idx="21">
                  <c:v>1.0409</c:v>
                </c:pt>
                <c:pt idx="22">
                  <c:v>1.0409</c:v>
                </c:pt>
                <c:pt idx="23">
                  <c:v>1.0415</c:v>
                </c:pt>
                <c:pt idx="24">
                  <c:v>1.0414</c:v>
                </c:pt>
                <c:pt idx="25">
                  <c:v>1.0415</c:v>
                </c:pt>
                <c:pt idx="26">
                  <c:v>1.0418</c:v>
                </c:pt>
                <c:pt idx="27">
                  <c:v>1.0421</c:v>
                </c:pt>
                <c:pt idx="28">
                  <c:v>1.042</c:v>
                </c:pt>
                <c:pt idx="29">
                  <c:v>1.042</c:v>
                </c:pt>
                <c:pt idx="30">
                  <c:v>1.0428</c:v>
                </c:pt>
                <c:pt idx="31">
                  <c:v>1.043</c:v>
                </c:pt>
                <c:pt idx="32">
                  <c:v>1.0432</c:v>
                </c:pt>
                <c:pt idx="33">
                  <c:v>1.0435</c:v>
                </c:pt>
                <c:pt idx="34">
                  <c:v>1.0435</c:v>
                </c:pt>
                <c:pt idx="35">
                  <c:v>1.0435</c:v>
                </c:pt>
                <c:pt idx="36">
                  <c:v>1.0435</c:v>
                </c:pt>
                <c:pt idx="37">
                  <c:v>1.044</c:v>
                </c:pt>
                <c:pt idx="38">
                  <c:v>1.044</c:v>
                </c:pt>
                <c:pt idx="39">
                  <c:v>1.0441</c:v>
                </c:pt>
                <c:pt idx="40">
                  <c:v>1.0441</c:v>
                </c:pt>
                <c:pt idx="41">
                  <c:v>1.044</c:v>
                </c:pt>
                <c:pt idx="42">
                  <c:v>1.0439</c:v>
                </c:pt>
                <c:pt idx="43">
                  <c:v>1.0439</c:v>
                </c:pt>
                <c:pt idx="44">
                  <c:v>1.0435</c:v>
                </c:pt>
                <c:pt idx="45">
                  <c:v>1.043</c:v>
                </c:pt>
                <c:pt idx="46">
                  <c:v>1.0423</c:v>
                </c:pt>
                <c:pt idx="47">
                  <c:v>1.0421</c:v>
                </c:pt>
                <c:pt idx="48">
                  <c:v>1.042</c:v>
                </c:pt>
                <c:pt idx="49">
                  <c:v>1.042</c:v>
                </c:pt>
                <c:pt idx="50">
                  <c:v>1.042</c:v>
                </c:pt>
                <c:pt idx="51">
                  <c:v>1.0413</c:v>
                </c:pt>
                <c:pt idx="52">
                  <c:v>1.0412</c:v>
                </c:pt>
                <c:pt idx="53">
                  <c:v>1.0411</c:v>
                </c:pt>
                <c:pt idx="54">
                  <c:v>1.0413</c:v>
                </c:pt>
                <c:pt idx="55">
                  <c:v>1.0416</c:v>
                </c:pt>
                <c:pt idx="56">
                  <c:v>1.0416</c:v>
                </c:pt>
                <c:pt idx="57">
                  <c:v>1.0416</c:v>
                </c:pt>
                <c:pt idx="58">
                  <c:v>1.042</c:v>
                </c:pt>
                <c:pt idx="59">
                  <c:v>1.0414</c:v>
                </c:pt>
                <c:pt idx="60">
                  <c:v>1.0411</c:v>
                </c:pt>
                <c:pt idx="61">
                  <c:v>1.041</c:v>
                </c:pt>
                <c:pt idx="62">
                  <c:v>1.041</c:v>
                </c:pt>
                <c:pt idx="63">
                  <c:v>1.041</c:v>
                </c:pt>
                <c:pt idx="64">
                  <c:v>1.041</c:v>
                </c:pt>
                <c:pt idx="65">
                  <c:v>1.0414</c:v>
                </c:pt>
                <c:pt idx="66">
                  <c:v>1.0411</c:v>
                </c:pt>
                <c:pt idx="67">
                  <c:v>1.0408</c:v>
                </c:pt>
                <c:pt idx="68">
                  <c:v>1.0406</c:v>
                </c:pt>
                <c:pt idx="69">
                  <c:v>1.0405</c:v>
                </c:pt>
                <c:pt idx="70">
                  <c:v>1.0405</c:v>
                </c:pt>
                <c:pt idx="71">
                  <c:v>1.0405</c:v>
                </c:pt>
                <c:pt idx="72">
                  <c:v>1.0408</c:v>
                </c:pt>
                <c:pt idx="73">
                  <c:v>1.0392</c:v>
                </c:pt>
                <c:pt idx="74">
                  <c:v>1.0391</c:v>
                </c:pt>
                <c:pt idx="75">
                  <c:v>1.0396</c:v>
                </c:pt>
                <c:pt idx="76">
                  <c:v>1.0395</c:v>
                </c:pt>
                <c:pt idx="77">
                  <c:v>1.0395</c:v>
                </c:pt>
                <c:pt idx="78">
                  <c:v>1.0395</c:v>
                </c:pt>
                <c:pt idx="79">
                  <c:v>1.0402</c:v>
                </c:pt>
                <c:pt idx="80">
                  <c:v>1.0404</c:v>
                </c:pt>
                <c:pt idx="81">
                  <c:v>1.0405</c:v>
                </c:pt>
                <c:pt idx="82">
                  <c:v>1.0409</c:v>
                </c:pt>
                <c:pt idx="83">
                  <c:v>1.0413</c:v>
                </c:pt>
                <c:pt idx="84">
                  <c:v>1.0413</c:v>
                </c:pt>
                <c:pt idx="85">
                  <c:v>1.0413</c:v>
                </c:pt>
                <c:pt idx="86">
                  <c:v>1.0422</c:v>
                </c:pt>
                <c:pt idx="87">
                  <c:v>1.0423</c:v>
                </c:pt>
                <c:pt idx="88">
                  <c:v>1.0424</c:v>
                </c:pt>
                <c:pt idx="89">
                  <c:v>1.0428</c:v>
                </c:pt>
                <c:pt idx="90">
                  <c:v>1.0433</c:v>
                </c:pt>
                <c:pt idx="91">
                  <c:v>1.043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9.65437343116715e-5</c:v>
                </c:pt>
                <c:pt idx="3">
                  <c:v>-9.65437343116715e-5</c:v>
                </c:pt>
                <c:pt idx="4">
                  <c:v>-9.65437343116715e-5</c:v>
                </c:pt>
                <c:pt idx="5">
                  <c:v>-9.65437343116715e-5</c:v>
                </c:pt>
                <c:pt idx="6">
                  <c:v>-9.65437343116715e-5</c:v>
                </c:pt>
                <c:pt idx="7">
                  <c:v>-9.65437343116715e-5</c:v>
                </c:pt>
                <c:pt idx="8">
                  <c:v>-0.000193087468623232</c:v>
                </c:pt>
                <c:pt idx="9">
                  <c:v>0.00231704962347945</c:v>
                </c:pt>
                <c:pt idx="10">
                  <c:v>0.00260668082641424</c:v>
                </c:pt>
                <c:pt idx="11">
                  <c:v>0.00279976829503759</c:v>
                </c:pt>
                <c:pt idx="12">
                  <c:v>0.00308939949797238</c:v>
                </c:pt>
                <c:pt idx="13">
                  <c:v>0.00328248696659572</c:v>
                </c:pt>
                <c:pt idx="14">
                  <c:v>0.00318594323228405</c:v>
                </c:pt>
                <c:pt idx="15">
                  <c:v>0.00318594323228405</c:v>
                </c:pt>
                <c:pt idx="16">
                  <c:v>0.00395829310677742</c:v>
                </c:pt>
                <c:pt idx="17">
                  <c:v>0.00424792430971221</c:v>
                </c:pt>
                <c:pt idx="18">
                  <c:v>0.00453755551264723</c:v>
                </c:pt>
                <c:pt idx="19">
                  <c:v>0.00482718671558202</c:v>
                </c:pt>
                <c:pt idx="20">
                  <c:v>0.00492373044989369</c:v>
                </c:pt>
                <c:pt idx="21">
                  <c:v>0.00492373044989369</c:v>
                </c:pt>
                <c:pt idx="22">
                  <c:v>0.00492373044989369</c:v>
                </c:pt>
                <c:pt idx="23">
                  <c:v>0.00550299285576372</c:v>
                </c:pt>
                <c:pt idx="24">
                  <c:v>0.00540644912145205</c:v>
                </c:pt>
                <c:pt idx="25">
                  <c:v>0.00550299285576372</c:v>
                </c:pt>
                <c:pt idx="26">
                  <c:v>0.00579262405869851</c:v>
                </c:pt>
                <c:pt idx="27">
                  <c:v>0.00608225526163353</c:v>
                </c:pt>
                <c:pt idx="28">
                  <c:v>0.00598571152732186</c:v>
                </c:pt>
                <c:pt idx="29">
                  <c:v>0.00598571152732186</c:v>
                </c:pt>
                <c:pt idx="30">
                  <c:v>0.00675806140181501</c:v>
                </c:pt>
                <c:pt idx="31">
                  <c:v>0.00695114887043813</c:v>
                </c:pt>
                <c:pt idx="32">
                  <c:v>0.00714423633906147</c:v>
                </c:pt>
                <c:pt idx="33">
                  <c:v>0.00743386754199649</c:v>
                </c:pt>
                <c:pt idx="34">
                  <c:v>0.00743386754199649</c:v>
                </c:pt>
                <c:pt idx="35">
                  <c:v>0.00743386754199649</c:v>
                </c:pt>
                <c:pt idx="36">
                  <c:v>0.00743386754199649</c:v>
                </c:pt>
                <c:pt idx="37">
                  <c:v>0.00791658621355462</c:v>
                </c:pt>
                <c:pt idx="38">
                  <c:v>0.00791658621355462</c:v>
                </c:pt>
                <c:pt idx="39">
                  <c:v>0.00801312994786629</c:v>
                </c:pt>
                <c:pt idx="40">
                  <c:v>0.00801312994786629</c:v>
                </c:pt>
                <c:pt idx="41">
                  <c:v>0.00791658621355462</c:v>
                </c:pt>
                <c:pt idx="42">
                  <c:v>0.00782004247924317</c:v>
                </c:pt>
                <c:pt idx="43">
                  <c:v>0.00782004247924317</c:v>
                </c:pt>
                <c:pt idx="44">
                  <c:v>0.00743386754199649</c:v>
                </c:pt>
                <c:pt idx="45">
                  <c:v>0.00695114887043813</c:v>
                </c:pt>
                <c:pt idx="46">
                  <c:v>0.00627534273025665</c:v>
                </c:pt>
                <c:pt idx="47">
                  <c:v>0.00608225526163353</c:v>
                </c:pt>
                <c:pt idx="48">
                  <c:v>0.00598571152732186</c:v>
                </c:pt>
                <c:pt idx="49">
                  <c:v>0.00598571152732186</c:v>
                </c:pt>
                <c:pt idx="50">
                  <c:v>0.00598571152732186</c:v>
                </c:pt>
                <c:pt idx="51">
                  <c:v>0.00530990538714016</c:v>
                </c:pt>
                <c:pt idx="52">
                  <c:v>0.00521336165282849</c:v>
                </c:pt>
                <c:pt idx="53">
                  <c:v>0.00511681791851704</c:v>
                </c:pt>
                <c:pt idx="54">
                  <c:v>0.00530990538714016</c:v>
                </c:pt>
                <c:pt idx="55">
                  <c:v>0.00559953659007539</c:v>
                </c:pt>
                <c:pt idx="56">
                  <c:v>0.00559953659007539</c:v>
                </c:pt>
                <c:pt idx="57">
                  <c:v>0.00559953659007539</c:v>
                </c:pt>
                <c:pt idx="58">
                  <c:v>0.00598571152732186</c:v>
                </c:pt>
                <c:pt idx="59">
                  <c:v>0.00540644912145205</c:v>
                </c:pt>
                <c:pt idx="60">
                  <c:v>0.00511681791851704</c:v>
                </c:pt>
                <c:pt idx="61">
                  <c:v>0.00502027418420536</c:v>
                </c:pt>
                <c:pt idx="62">
                  <c:v>0.00502027418420536</c:v>
                </c:pt>
                <c:pt idx="63">
                  <c:v>0.00502027418420536</c:v>
                </c:pt>
                <c:pt idx="64">
                  <c:v>0.00502027418420536</c:v>
                </c:pt>
                <c:pt idx="65">
                  <c:v>0.00540644912145205</c:v>
                </c:pt>
                <c:pt idx="66">
                  <c:v>0.00511681791851704</c:v>
                </c:pt>
                <c:pt idx="67">
                  <c:v>0.00482718671558202</c:v>
                </c:pt>
                <c:pt idx="68">
                  <c:v>0.0046340992469589</c:v>
                </c:pt>
                <c:pt idx="69">
                  <c:v>0.00453755551264723</c:v>
                </c:pt>
                <c:pt idx="70">
                  <c:v>0.00453755551264723</c:v>
                </c:pt>
                <c:pt idx="71">
                  <c:v>0.00453755551264723</c:v>
                </c:pt>
                <c:pt idx="72">
                  <c:v>0.00482718671558202</c:v>
                </c:pt>
                <c:pt idx="73">
                  <c:v>0.00328248696659572</c:v>
                </c:pt>
                <c:pt idx="74">
                  <c:v>0.00318594323228405</c:v>
                </c:pt>
                <c:pt idx="75">
                  <c:v>0.00366866190384241</c:v>
                </c:pt>
                <c:pt idx="76">
                  <c:v>0.00357211816953074</c:v>
                </c:pt>
                <c:pt idx="77">
                  <c:v>0.00357211816953074</c:v>
                </c:pt>
                <c:pt idx="78">
                  <c:v>0.00357211816953074</c:v>
                </c:pt>
                <c:pt idx="79">
                  <c:v>0.00424792430971221</c:v>
                </c:pt>
                <c:pt idx="80">
                  <c:v>0.00444101177833556</c:v>
                </c:pt>
                <c:pt idx="81">
                  <c:v>0.00453755551264723</c:v>
                </c:pt>
                <c:pt idx="82">
                  <c:v>0.00492373044989369</c:v>
                </c:pt>
                <c:pt idx="83">
                  <c:v>0.00530990538714016</c:v>
                </c:pt>
                <c:pt idx="84">
                  <c:v>0.00530990538714016</c:v>
                </c:pt>
                <c:pt idx="85">
                  <c:v>0.00530990538714016</c:v>
                </c:pt>
                <c:pt idx="86">
                  <c:v>0.0061787989959452</c:v>
                </c:pt>
                <c:pt idx="87">
                  <c:v>0.00627534273025665</c:v>
                </c:pt>
                <c:pt idx="88">
                  <c:v>0.00637188646456832</c:v>
                </c:pt>
                <c:pt idx="89">
                  <c:v>0.00675806140181501</c:v>
                </c:pt>
                <c:pt idx="90">
                  <c:v>0.00724078007337314</c:v>
                </c:pt>
                <c:pt idx="91">
                  <c:v>0.0074338675419964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3:59:1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